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A89A6B" w14:textId="77777777" w:rsidR="00F129A0" w:rsidRDefault="008A6B68">
      <w:pPr>
        <w:pStyle w:val="Title"/>
      </w:pPr>
      <w:r>
        <w:t>STAT2450_Assignment#8</w:t>
      </w:r>
    </w:p>
    <w:p w14:paraId="27A89A6C" w14:textId="77777777" w:rsidR="00F129A0" w:rsidRDefault="008A6B68">
      <w:pPr>
        <w:pStyle w:val="Author"/>
      </w:pPr>
      <w:r>
        <w:t>James MacPhee</w:t>
      </w:r>
    </w:p>
    <w:p w14:paraId="27A89A6D" w14:textId="77777777" w:rsidR="00F129A0" w:rsidRDefault="008A6B68">
      <w:pPr>
        <w:pStyle w:val="Date"/>
      </w:pPr>
      <w:r>
        <w:t>B00768516</w:t>
      </w:r>
    </w:p>
    <w:p w14:paraId="27A89A6E" w14:textId="603F6E5F" w:rsidR="00F129A0" w:rsidRDefault="008A6B68">
      <w:pPr>
        <w:pStyle w:val="FirstParagraph"/>
      </w:pPr>
      <w:r>
        <w:t>#1</w:t>
      </w:r>
    </w:p>
    <w:p w14:paraId="7C7A1377" w14:textId="7249BE14" w:rsidR="00F8523B" w:rsidRDefault="00F8523B" w:rsidP="00F8523B">
      <w:pPr>
        <w:pStyle w:val="BodyText"/>
      </w:pPr>
    </w:p>
    <w:p w14:paraId="120DFD3B" w14:textId="3DB86C91" w:rsidR="00F8523B" w:rsidRDefault="00F8523B" w:rsidP="00F8523B">
      <w:pPr>
        <w:pStyle w:val="BodyText"/>
      </w:pPr>
    </w:p>
    <w:p w14:paraId="6729CFFD" w14:textId="4A1D0A88" w:rsidR="00F8523B" w:rsidRDefault="00F8523B" w:rsidP="00F8523B">
      <w:pPr>
        <w:pStyle w:val="BodyText"/>
      </w:pPr>
    </w:p>
    <w:p w14:paraId="5729D347" w14:textId="7A9B3CC1" w:rsidR="00F8523B" w:rsidRDefault="00F8523B" w:rsidP="00F8523B">
      <w:pPr>
        <w:pStyle w:val="BodyText"/>
      </w:pPr>
    </w:p>
    <w:p w14:paraId="3076C2E2" w14:textId="571F1ADD" w:rsidR="00F8523B" w:rsidRDefault="00F8523B" w:rsidP="00F8523B">
      <w:pPr>
        <w:pStyle w:val="BodyText"/>
      </w:pPr>
    </w:p>
    <w:p w14:paraId="5F56640E" w14:textId="104949C7" w:rsidR="00F8523B" w:rsidRDefault="00F8523B" w:rsidP="00F8523B">
      <w:pPr>
        <w:pStyle w:val="BodyText"/>
      </w:pPr>
    </w:p>
    <w:p w14:paraId="669FFEDA" w14:textId="2300EDCE" w:rsidR="00F8523B" w:rsidRDefault="00F8523B" w:rsidP="00F8523B">
      <w:pPr>
        <w:pStyle w:val="BodyText"/>
      </w:pPr>
    </w:p>
    <w:p w14:paraId="75AFADEE" w14:textId="6FB08935" w:rsidR="00F8523B" w:rsidRDefault="00F8523B" w:rsidP="00F8523B">
      <w:pPr>
        <w:pStyle w:val="BodyText"/>
      </w:pPr>
    </w:p>
    <w:p w14:paraId="628C98EF" w14:textId="46D3EB34" w:rsidR="00F8523B" w:rsidRDefault="00F8523B" w:rsidP="00F8523B">
      <w:pPr>
        <w:pStyle w:val="BodyText"/>
      </w:pPr>
    </w:p>
    <w:p w14:paraId="4AF316B0" w14:textId="6ABA2DE2" w:rsidR="00F8523B" w:rsidRDefault="00F8523B" w:rsidP="00F8523B">
      <w:pPr>
        <w:pStyle w:val="BodyText"/>
      </w:pPr>
    </w:p>
    <w:p w14:paraId="037F300A" w14:textId="4162A98D" w:rsidR="00F8523B" w:rsidRDefault="00F8523B" w:rsidP="00F8523B">
      <w:pPr>
        <w:pStyle w:val="BodyText"/>
      </w:pPr>
    </w:p>
    <w:p w14:paraId="010F6FBA" w14:textId="77777777" w:rsidR="00F8523B" w:rsidRPr="00F8523B" w:rsidRDefault="00F8523B" w:rsidP="00F8523B">
      <w:pPr>
        <w:pStyle w:val="BodyText"/>
      </w:pPr>
      <w:bookmarkStart w:id="0" w:name="_GoBack"/>
      <w:bookmarkEnd w:id="0"/>
    </w:p>
    <w:p w14:paraId="27A89A6F" w14:textId="77777777" w:rsidR="00F129A0" w:rsidRDefault="008A6B68">
      <w:pPr>
        <w:pStyle w:val="BodyText"/>
      </w:pPr>
      <w:r>
        <w:t>#2</w:t>
      </w:r>
      <w:r>
        <w:br/>
        <w:t>(a)</w:t>
      </w:r>
      <w:r>
        <w:br/>
        <w:t xml:space="preserve">The probability that a particular observation is chosen is </w:t>
      </w:r>
      <m:oMath>
        <m:r>
          <w:rPr>
            <w:rFonts w:ascii="Cambria Math" w:hAnsi="Cambria Math"/>
          </w:rPr>
          <m:t>1/</m:t>
        </m:r>
        <m:r>
          <w:rPr>
            <w:rFonts w:ascii="Cambria Math" w:hAnsi="Cambria Math"/>
          </w:rPr>
          <m:t>n</m:t>
        </m:r>
      </m:oMath>
      <w:r>
        <w:t xml:space="preserve">, so the probability it won’t be chosen is </w:t>
      </w:r>
      <m:oMath>
        <m:r>
          <w:rPr>
            <w:rFonts w:ascii="Cambria Math" w:hAnsi="Cambria Math"/>
          </w:rPr>
          <m:t>1-1/</m:t>
        </m:r>
        <m:r>
          <w:rPr>
            <w:rFonts w:ascii="Cambria Math" w:hAnsi="Cambria Math"/>
          </w:rPr>
          <m:t>n</m:t>
        </m:r>
      </m:oMath>
      <w:r>
        <w:t xml:space="preserve">. Therefore the probability the first bootstrap observation isn’t the j’th original observation is </w:t>
      </w:r>
      <m:oMath>
        <m:r>
          <w:rPr>
            <w:rFonts w:ascii="Cambria Math" w:hAnsi="Cambria Math"/>
          </w:rPr>
          <m:t>1-1/</m:t>
        </m:r>
        <m:r>
          <w:rPr>
            <w:rFonts w:ascii="Cambria Math" w:hAnsi="Cambria Math"/>
          </w:rPr>
          <m:t>n</m:t>
        </m:r>
      </m:oMath>
      <w:r>
        <w:br/>
        <w:t>(b)</w:t>
      </w:r>
      <w:r>
        <w:br/>
        <w:t>The probability is the same for the second bootstrap observation, first bootstrap observation, and everyone bootstrap observation because a bootst</w:t>
      </w:r>
      <w:r>
        <w:t>rap samples with replacement.</w:t>
      </w:r>
      <w:r>
        <w:br/>
        <w:t>(c)</w:t>
      </w:r>
      <w:r>
        <w:br/>
        <w:t xml:space="preserve">The probability of not choosing a particular observation would be the </w:t>
      </w:r>
      <m:oMath>
        <m:r>
          <w:rPr>
            <w:rFonts w:ascii="Cambria Math" w:hAnsi="Cambria Math"/>
          </w:rPr>
          <m:t>1-1/</m:t>
        </m:r>
        <m:r>
          <w:rPr>
            <w:rFonts w:ascii="Cambria Math" w:hAnsi="Cambria Math"/>
          </w:rPr>
          <m:t>n</m:t>
        </m:r>
      </m:oMath>
      <w:r>
        <w:t xml:space="preserve"> for everytime it is not picked, which is </w:t>
      </w:r>
      <m:oMath>
        <m:r>
          <w:rPr>
            <w:rFonts w:ascii="Cambria Math" w:hAnsi="Cambria Math"/>
          </w:rPr>
          <m:t>n</m:t>
        </m:r>
      </m:oMath>
      <w:r>
        <w:t xml:space="preserve"> times. Therefore it 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Π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(1-1/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(1-1/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...(1-1/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(1-1/</m:t>
        </m:r>
        <m:r>
          <w:rPr>
            <w:rFonts w:ascii="Cambria Math" w:hAnsi="Cambria Math"/>
          </w:rPr>
          <m:t>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br/>
        <w:t>(d)</w:t>
      </w:r>
      <w:r>
        <w:br/>
        <w:t>Like I stated in the previous p</w:t>
      </w:r>
      <w:r>
        <w:t xml:space="preserve">art the probability that a particular observation is not chosen is </w:t>
      </w:r>
      <m:oMath>
        <m:r>
          <w:rPr>
            <w:rFonts w:ascii="Cambria Math" w:hAnsi="Cambria Math"/>
          </w:rPr>
          <m:t>(1-1/</m:t>
        </m:r>
        <m:r>
          <w:rPr>
            <w:rFonts w:ascii="Cambria Math" w:hAnsi="Cambria Math"/>
          </w:rPr>
          <m:t>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therefore the probability it is chosen would be </w:t>
      </w:r>
      <m:oMath>
        <m:r>
          <w:rPr>
            <w:rFonts w:ascii="Cambria Math" w:hAnsi="Cambria Math"/>
          </w:rPr>
          <m:t>1-(1-1/</m:t>
        </m:r>
        <m:r>
          <w:rPr>
            <w:rFonts w:ascii="Cambria Math" w:hAnsi="Cambria Math"/>
          </w:rPr>
          <m:t>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so when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5</m:t>
        </m:r>
      </m:oMath>
      <w:r>
        <w:t xml:space="preserve"> that equals </w:t>
      </w:r>
      <m:oMath>
        <m:r>
          <w:rPr>
            <w:rFonts w:ascii="Cambria Math" w:hAnsi="Cambria Math"/>
          </w:rPr>
          <m:t>1-(1-1/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=0.67232</m:t>
        </m:r>
      </m:oMath>
      <w:r>
        <w:br/>
      </w:r>
      <w:r>
        <w:lastRenderedPageBreak/>
        <w:t>(e)</w:t>
      </w:r>
      <w:r>
        <w:br/>
        <w:t xml:space="preserve">Same as the previous part but 100 instead of 5, so </w:t>
      </w:r>
      <m:oMath>
        <m:r>
          <w:rPr>
            <w:rFonts w:ascii="Cambria Math" w:hAnsi="Cambria Math"/>
          </w:rPr>
          <m:t>1-(1-1/10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100</m:t>
            </m:r>
          </m:sup>
        </m:sSup>
        <m:r>
          <w:rPr>
            <w:rFonts w:ascii="Cambria Math" w:hAnsi="Cambria Math"/>
          </w:rPr>
          <m:t>=0.</m:t>
        </m:r>
        <m:r>
          <w:rPr>
            <w:rFonts w:ascii="Cambria Math" w:hAnsi="Cambria Math"/>
          </w:rPr>
          <m:t>63397</m:t>
        </m:r>
      </m:oMath>
      <w:r>
        <w:br/>
        <w:t>(f)</w:t>
      </w:r>
      <w:r>
        <w:br/>
        <w:t xml:space="preserve">Same as before, so </w:t>
      </w:r>
      <m:oMath>
        <m:r>
          <w:rPr>
            <w:rFonts w:ascii="Cambria Math" w:hAnsi="Cambria Math"/>
          </w:rPr>
          <m:t>1-(1-1/1000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10000</m:t>
            </m:r>
          </m:sup>
        </m:sSup>
        <m:r>
          <w:rPr>
            <w:rFonts w:ascii="Cambria Math" w:hAnsi="Cambria Math"/>
          </w:rPr>
          <m:t>=0.63214</m:t>
        </m:r>
      </m:oMath>
      <w:r>
        <w:t xml:space="preserve"> (g)</w:t>
      </w:r>
    </w:p>
    <w:p w14:paraId="27A89A70" w14:textId="77777777" w:rsidR="00F129A0" w:rsidRDefault="008A6B68">
      <w:pPr>
        <w:pStyle w:val="SourceCode"/>
      </w:pPr>
      <w:r>
        <w:rPr>
          <w:rStyle w:val="NormalTok"/>
        </w:rPr>
        <w:t>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ecValTok"/>
        </w:rPr>
        <w:t>5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n=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-1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rPr>
          <w:rStyle w:val="OperatorTok"/>
        </w:rPr>
        <w:t>^</w:t>
      </w:r>
      <w:r>
        <w:rPr>
          <w:rStyle w:val="NormalTok"/>
        </w:rPr>
        <w:t>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,Pn,</w:t>
      </w:r>
      <w:r>
        <w:rPr>
          <w:rStyle w:val="DataTypeTok"/>
        </w:rPr>
        <w:t>xlab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_n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P(j'th observation IS IN bootstrap sample)"</w:t>
      </w:r>
      <w:r>
        <w:rPr>
          <w:rStyle w:val="NormalTok"/>
        </w:rPr>
        <w:t>,</w:t>
      </w:r>
      <w:r>
        <w:rPr>
          <w:rStyle w:val="DataTypeTok"/>
        </w:rPr>
        <w:t>log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1-1</w:t>
      </w:r>
      <w:r>
        <w:rPr>
          <w:rStyle w:val="OperatorTok"/>
        </w:rPr>
        <w:t>/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7A89A71" w14:textId="77777777" w:rsidR="00F129A0" w:rsidRDefault="008A6B68">
      <w:pPr>
        <w:pStyle w:val="FirstParagraph"/>
      </w:pPr>
      <w:r>
        <w:rPr>
          <w:noProof/>
        </w:rPr>
        <w:drawing>
          <wp:inline distT="0" distB="0" distL="0" distR="0" wp14:anchorId="27A89AB1" wp14:editId="27A89AB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2450_Assignment_8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The plot shows what parts (d), (e), and (f) were suggesting; that as n grows larger the probability that j’th observation is in the bootstrap sample converges on a value around 6.3</w:t>
      </w:r>
      <w:r>
        <w:br/>
        <w:t>(h)</w:t>
      </w:r>
    </w:p>
    <w:p w14:paraId="27A89A72" w14:textId="77777777" w:rsidR="00F129A0" w:rsidRDefault="008A6B68">
      <w:pPr>
        <w:pStyle w:val="SourceCode"/>
      </w:pPr>
      <w:r>
        <w:rPr>
          <w:rStyle w:val="NormalTok"/>
        </w:rPr>
        <w:t>store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store[i]=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rep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store)</w:t>
      </w:r>
    </w:p>
    <w:p w14:paraId="27A89A73" w14:textId="77777777" w:rsidR="00F129A0" w:rsidRDefault="008A6B68">
      <w:pPr>
        <w:pStyle w:val="SourceCode"/>
      </w:pPr>
      <w:r>
        <w:rPr>
          <w:rStyle w:val="VerbatimChar"/>
        </w:rPr>
        <w:t>## [1] 0.6321</w:t>
      </w:r>
    </w:p>
    <w:p w14:paraId="27A89A74" w14:textId="77777777" w:rsidR="00F129A0" w:rsidRDefault="008A6B68">
      <w:pPr>
        <w:pStyle w:val="FirstParagraph"/>
      </w:pPr>
      <w:r>
        <w:t>We obtained a value of around 6.3 which is the average of the probability that the j=4’th observation is in the bootstrap sample. This corroborates the previous result.</w:t>
      </w:r>
    </w:p>
    <w:p w14:paraId="27A89A75" w14:textId="77777777" w:rsidR="00F129A0" w:rsidRDefault="008A6B68">
      <w:pPr>
        <w:pStyle w:val="BodyText"/>
      </w:pPr>
      <w:r>
        <w:t>#3</w:t>
      </w:r>
      <w:r>
        <w:br/>
        <w:t>(a)</w:t>
      </w:r>
      <w:r>
        <w:br/>
      </w:r>
      <w:r>
        <w:lastRenderedPageBreak/>
        <w:t>K-fold cross validation is implemen</w:t>
      </w:r>
      <w:r>
        <w:t>ted by splitting the observations into k folds(sets) of size n/k, and then using one fold as the test set and training on the rest of the folds, then that is repeated so that each fold is used as a test set.</w:t>
      </w:r>
      <w:r>
        <w:br/>
        <w:t>(b)</w:t>
      </w:r>
      <w:r>
        <w:br/>
        <w:t>i)</w:t>
      </w:r>
      <w:r>
        <w:br/>
        <w:t>Using a simple validation set is less com</w:t>
      </w:r>
      <w:r>
        <w:t>putationally demanding but result in more variable results depending on which observations are choosen for the test set. This approach tends to overestimate error rate. ii)</w:t>
      </w:r>
      <w:r>
        <w:br/>
        <w:t>LOOCV(leave-one-out-cross-validation) is the same as k-fold cross validation when k</w:t>
      </w:r>
      <w:r>
        <w:t>=n. LOOCV will result in less bias but will have greater variance and be much more computationally demanding.</w:t>
      </w:r>
    </w:p>
    <w:p w14:paraId="27A89A76" w14:textId="77777777" w:rsidR="00F129A0" w:rsidRDefault="008A6B68">
      <w:pPr>
        <w:pStyle w:val="BodyText"/>
      </w:pPr>
      <w:r>
        <w:t>#4</w:t>
      </w:r>
      <w:r>
        <w:br/>
        <w:t>(a)</w:t>
      </w:r>
    </w:p>
    <w:p w14:paraId="27A89A77" w14:textId="77777777" w:rsidR="00F129A0" w:rsidRDefault="008A6B6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=x</w:t>
      </w:r>
      <w:r>
        <w:rPr>
          <w:rStyle w:val="DecValTok"/>
        </w:rPr>
        <w:t>-2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=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x3=x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x4=x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y,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x2=</w:t>
      </w:r>
      <w:r>
        <w:rPr>
          <w:rStyle w:val="NormalTok"/>
        </w:rPr>
        <w:t>x2,</w:t>
      </w:r>
      <w:r>
        <w:rPr>
          <w:rStyle w:val="DataTypeTok"/>
        </w:rPr>
        <w:t>x3=</w:t>
      </w:r>
      <w:r>
        <w:rPr>
          <w:rStyle w:val="NormalTok"/>
        </w:rPr>
        <w:t>x3,</w:t>
      </w:r>
      <w:r>
        <w:rPr>
          <w:rStyle w:val="DataTypeTok"/>
        </w:rPr>
        <w:t>x4=</w:t>
      </w:r>
      <w:r>
        <w:rPr>
          <w:rStyle w:val="NormalTok"/>
        </w:rPr>
        <w:t>x4)</w:t>
      </w:r>
    </w:p>
    <w:p w14:paraId="27A89A78" w14:textId="77777777" w:rsidR="00F129A0" w:rsidRDefault="008A6B68">
      <w:pPr>
        <w:pStyle w:val="FirstParagraph"/>
      </w:pPr>
      <w:r>
        <w:t>The p in question is 2, while n=100</w:t>
      </w:r>
      <w:r>
        <w:br/>
        <w:t xml:space="preserve">The model used is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ϵ</m:t>
        </m:r>
      </m:oMath>
      <w:r>
        <w:br/>
        <w:t>(b)</w:t>
      </w:r>
    </w:p>
    <w:p w14:paraId="27A89A79" w14:textId="77777777" w:rsidR="00F129A0" w:rsidRDefault="008A6B6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)</w:t>
      </w:r>
    </w:p>
    <w:p w14:paraId="27A89A7A" w14:textId="77777777" w:rsidR="00F129A0" w:rsidRDefault="008A6B68">
      <w:pPr>
        <w:pStyle w:val="FirstParagraph"/>
      </w:pPr>
      <w:r>
        <w:rPr>
          <w:noProof/>
        </w:rPr>
        <w:lastRenderedPageBreak/>
        <w:drawing>
          <wp:inline distT="0" distB="0" distL="0" distR="0" wp14:anchorId="27A89AB3" wp14:editId="27A89AB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2450_Assignment_8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scatterplot shows that there is a quadratic relationship between x and y</w:t>
      </w:r>
      <w:r>
        <w:br/>
        <w:t>(c)</w:t>
      </w:r>
    </w:p>
    <w:p w14:paraId="27A89A7B" w14:textId="77777777" w:rsidR="00F129A0" w:rsidRDefault="008A6B6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NormalTok"/>
        </w:rPr>
        <w:t>model1=</w:t>
      </w:r>
      <w:r>
        <w:rPr>
          <w:rStyle w:val="KeywordTok"/>
        </w:rPr>
        <w:t>g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)</w:t>
      </w:r>
      <w:r>
        <w:br/>
      </w:r>
      <w:r>
        <w:rPr>
          <w:rStyle w:val="KeywordTok"/>
        </w:rPr>
        <w:t>cv.glm</w:t>
      </w:r>
      <w:r>
        <w:rPr>
          <w:rStyle w:val="NormalTok"/>
        </w:rPr>
        <w:t>(data, model1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7A89A7C" w14:textId="77777777" w:rsidR="00F129A0" w:rsidRDefault="008A6B68">
      <w:pPr>
        <w:pStyle w:val="SourceCode"/>
      </w:pPr>
      <w:r>
        <w:rPr>
          <w:rStyle w:val="VerbatimChar"/>
        </w:rPr>
        <w:t>## [1] 5.890979</w:t>
      </w:r>
    </w:p>
    <w:p w14:paraId="27A89A7D" w14:textId="77777777" w:rsidR="00F129A0" w:rsidRDefault="008A6B68">
      <w:pPr>
        <w:pStyle w:val="SourceCode"/>
      </w:pPr>
      <w:r>
        <w:rPr>
          <w:rStyle w:val="NormalTok"/>
        </w:rPr>
        <w:t>model2=</w:t>
      </w:r>
      <w:r>
        <w:rPr>
          <w:rStyle w:val="KeywordTok"/>
        </w:rPr>
        <w:t>g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x2)</w:t>
      </w:r>
      <w:r>
        <w:br/>
      </w:r>
      <w:r>
        <w:rPr>
          <w:rStyle w:val="KeywordTok"/>
        </w:rPr>
        <w:t>cv.glm</w:t>
      </w:r>
      <w:r>
        <w:rPr>
          <w:rStyle w:val="NormalTok"/>
        </w:rPr>
        <w:t>(data, model2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7A89A7E" w14:textId="77777777" w:rsidR="00F129A0" w:rsidRDefault="008A6B68">
      <w:pPr>
        <w:pStyle w:val="SourceCode"/>
      </w:pPr>
      <w:r>
        <w:rPr>
          <w:rStyle w:val="VerbatimChar"/>
        </w:rPr>
        <w:t>## [1] 1.086596</w:t>
      </w:r>
    </w:p>
    <w:p w14:paraId="27A89A7F" w14:textId="77777777" w:rsidR="00F129A0" w:rsidRDefault="008A6B68">
      <w:pPr>
        <w:pStyle w:val="SourceCode"/>
      </w:pPr>
      <w:r>
        <w:rPr>
          <w:rStyle w:val="NormalTok"/>
        </w:rPr>
        <w:t>model3=</w:t>
      </w:r>
      <w:r>
        <w:rPr>
          <w:rStyle w:val="KeywordTok"/>
        </w:rPr>
        <w:t>g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NormalTok"/>
        </w:rPr>
        <w:t>x3)</w:t>
      </w:r>
      <w:r>
        <w:br/>
      </w:r>
      <w:r>
        <w:rPr>
          <w:rStyle w:val="KeywordTok"/>
        </w:rPr>
        <w:t>cv.glm</w:t>
      </w:r>
      <w:r>
        <w:rPr>
          <w:rStyle w:val="NormalTok"/>
        </w:rPr>
        <w:t>(data, model3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7A89A80" w14:textId="77777777" w:rsidR="00F129A0" w:rsidRDefault="008A6B68">
      <w:pPr>
        <w:pStyle w:val="SourceCode"/>
      </w:pPr>
      <w:r>
        <w:rPr>
          <w:rStyle w:val="VerbatimChar"/>
        </w:rPr>
        <w:t>## [1] 1.102585</w:t>
      </w:r>
    </w:p>
    <w:p w14:paraId="27A89A81" w14:textId="77777777" w:rsidR="00F129A0" w:rsidRDefault="008A6B68">
      <w:pPr>
        <w:pStyle w:val="SourceCode"/>
      </w:pPr>
      <w:r>
        <w:rPr>
          <w:rStyle w:val="NormalTok"/>
        </w:rPr>
        <w:t>model4=</w:t>
      </w:r>
      <w:r>
        <w:rPr>
          <w:rStyle w:val="KeywordTok"/>
        </w:rPr>
        <w:t>g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NormalTok"/>
        </w:rPr>
        <w:t>x3</w:t>
      </w:r>
      <w:r>
        <w:rPr>
          <w:rStyle w:val="OperatorTok"/>
        </w:rPr>
        <w:t>+</w:t>
      </w:r>
      <w:r>
        <w:rPr>
          <w:rStyle w:val="NormalTok"/>
        </w:rPr>
        <w:t>x4)</w:t>
      </w:r>
      <w:r>
        <w:br/>
      </w:r>
      <w:r>
        <w:rPr>
          <w:rStyle w:val="KeywordTok"/>
        </w:rPr>
        <w:t>cv.glm</w:t>
      </w:r>
      <w:r>
        <w:rPr>
          <w:rStyle w:val="NormalTok"/>
        </w:rPr>
        <w:t>(data, model4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7A89A82" w14:textId="77777777" w:rsidR="00F129A0" w:rsidRDefault="008A6B68">
      <w:pPr>
        <w:pStyle w:val="SourceCode"/>
      </w:pPr>
      <w:r>
        <w:rPr>
          <w:rStyle w:val="VerbatimChar"/>
        </w:rPr>
        <w:t>## [1] 1.114772</w:t>
      </w:r>
    </w:p>
    <w:p w14:paraId="27A89A83" w14:textId="77777777" w:rsidR="00F129A0" w:rsidRDefault="008A6B6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=x</w:t>
      </w:r>
      <w:r>
        <w:rPr>
          <w:rStyle w:val="DecValTok"/>
        </w:rPr>
        <w:t>-2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=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lastRenderedPageBreak/>
        <w:t>x3=x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x4=x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y,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x2=</w:t>
      </w:r>
      <w:r>
        <w:rPr>
          <w:rStyle w:val="NormalTok"/>
        </w:rPr>
        <w:t>x2,</w:t>
      </w:r>
      <w:r>
        <w:rPr>
          <w:rStyle w:val="DataTypeTok"/>
        </w:rPr>
        <w:t>x3=</w:t>
      </w:r>
      <w:r>
        <w:rPr>
          <w:rStyle w:val="NormalTok"/>
        </w:rPr>
        <w:t>x3,</w:t>
      </w:r>
      <w:r>
        <w:rPr>
          <w:rStyle w:val="DataTypeTok"/>
        </w:rPr>
        <w:t>x4=</w:t>
      </w:r>
      <w:r>
        <w:rPr>
          <w:rStyle w:val="NormalTok"/>
        </w:rPr>
        <w:t>x4)</w:t>
      </w:r>
      <w:r>
        <w:br/>
      </w:r>
      <w:r>
        <w:rPr>
          <w:rStyle w:val="NormalTok"/>
        </w:rPr>
        <w:t>model1=</w:t>
      </w:r>
      <w:r>
        <w:rPr>
          <w:rStyle w:val="KeywordTok"/>
        </w:rPr>
        <w:t>g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)</w:t>
      </w:r>
      <w:r>
        <w:br/>
      </w:r>
      <w:r>
        <w:rPr>
          <w:rStyle w:val="KeywordTok"/>
        </w:rPr>
        <w:t>cv.glm</w:t>
      </w:r>
      <w:r>
        <w:rPr>
          <w:rStyle w:val="NormalTok"/>
        </w:rPr>
        <w:t>(data, model1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7A89A84" w14:textId="77777777" w:rsidR="00F129A0" w:rsidRDefault="008A6B68">
      <w:pPr>
        <w:pStyle w:val="SourceCode"/>
      </w:pPr>
      <w:r>
        <w:rPr>
          <w:rStyle w:val="VerbatimChar"/>
        </w:rPr>
        <w:t>## [1] 5.974045</w:t>
      </w:r>
    </w:p>
    <w:p w14:paraId="27A89A85" w14:textId="77777777" w:rsidR="00F129A0" w:rsidRDefault="008A6B68">
      <w:pPr>
        <w:pStyle w:val="SourceCode"/>
      </w:pPr>
      <w:r>
        <w:rPr>
          <w:rStyle w:val="NormalTok"/>
        </w:rPr>
        <w:t>model2=</w:t>
      </w:r>
      <w:r>
        <w:rPr>
          <w:rStyle w:val="KeywordTok"/>
        </w:rPr>
        <w:t>g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x2)</w:t>
      </w:r>
      <w:r>
        <w:br/>
      </w:r>
      <w:r>
        <w:rPr>
          <w:rStyle w:val="KeywordTok"/>
        </w:rPr>
        <w:t>cv.glm</w:t>
      </w:r>
      <w:r>
        <w:rPr>
          <w:rStyle w:val="NormalTok"/>
        </w:rPr>
        <w:t>(data, model2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7A89A86" w14:textId="77777777" w:rsidR="00F129A0" w:rsidRDefault="008A6B68">
      <w:pPr>
        <w:pStyle w:val="SourceCode"/>
      </w:pPr>
      <w:r>
        <w:rPr>
          <w:rStyle w:val="VerbatimChar"/>
        </w:rPr>
        <w:t>## [1] 1.065769</w:t>
      </w:r>
    </w:p>
    <w:p w14:paraId="27A89A87" w14:textId="77777777" w:rsidR="00F129A0" w:rsidRDefault="008A6B68">
      <w:pPr>
        <w:pStyle w:val="SourceCode"/>
      </w:pPr>
      <w:r>
        <w:rPr>
          <w:rStyle w:val="NormalTok"/>
        </w:rPr>
        <w:t>model3=</w:t>
      </w:r>
      <w:r>
        <w:rPr>
          <w:rStyle w:val="KeywordTok"/>
        </w:rPr>
        <w:t>g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NormalTok"/>
        </w:rPr>
        <w:t>x3)</w:t>
      </w:r>
      <w:r>
        <w:br/>
      </w:r>
      <w:r>
        <w:rPr>
          <w:rStyle w:val="KeywordTok"/>
        </w:rPr>
        <w:t>cv.glm</w:t>
      </w:r>
      <w:r>
        <w:rPr>
          <w:rStyle w:val="NormalTok"/>
        </w:rPr>
        <w:t>(data, model3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7A89A88" w14:textId="77777777" w:rsidR="00F129A0" w:rsidRDefault="008A6B68">
      <w:pPr>
        <w:pStyle w:val="SourceCode"/>
      </w:pPr>
      <w:r>
        <w:rPr>
          <w:rStyle w:val="VerbatimChar"/>
        </w:rPr>
        <w:t>## [1] 1.093966</w:t>
      </w:r>
    </w:p>
    <w:p w14:paraId="27A89A89" w14:textId="77777777" w:rsidR="00F129A0" w:rsidRDefault="008A6B68">
      <w:pPr>
        <w:pStyle w:val="SourceCode"/>
      </w:pPr>
      <w:r>
        <w:rPr>
          <w:rStyle w:val="NormalTok"/>
        </w:rPr>
        <w:t>model4=</w:t>
      </w:r>
      <w:r>
        <w:rPr>
          <w:rStyle w:val="KeywordTok"/>
        </w:rPr>
        <w:t>g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NormalTok"/>
        </w:rPr>
        <w:t>x3</w:t>
      </w:r>
      <w:r>
        <w:rPr>
          <w:rStyle w:val="OperatorTok"/>
        </w:rPr>
        <w:t>+</w:t>
      </w:r>
      <w:r>
        <w:rPr>
          <w:rStyle w:val="NormalTok"/>
        </w:rPr>
        <w:t>x4)</w:t>
      </w:r>
      <w:r>
        <w:br/>
      </w:r>
      <w:r>
        <w:rPr>
          <w:rStyle w:val="KeywordTok"/>
        </w:rPr>
        <w:t>cv.glm</w:t>
      </w:r>
      <w:r>
        <w:rPr>
          <w:rStyle w:val="NormalTok"/>
        </w:rPr>
        <w:t>(data, model4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7A89A8A" w14:textId="77777777" w:rsidR="00F129A0" w:rsidRDefault="008A6B68">
      <w:pPr>
        <w:pStyle w:val="SourceCode"/>
      </w:pPr>
      <w:r>
        <w:rPr>
          <w:rStyle w:val="VerbatimChar"/>
        </w:rPr>
        <w:t>## [1] 1.110949</w:t>
      </w:r>
    </w:p>
    <w:p w14:paraId="27A89A8B" w14:textId="77777777" w:rsidR="00F129A0" w:rsidRDefault="008A6B68">
      <w:pPr>
        <w:pStyle w:val="Compact"/>
        <w:numPr>
          <w:ilvl w:val="0"/>
          <w:numId w:val="4"/>
        </w:numPr>
      </w:pPr>
      <w:r>
        <w:t>Model (ii) had the smallest LOOCV error which matches what I expected because that is the quadratic model.</w:t>
      </w:r>
      <w:r>
        <w:br/>
      </w:r>
    </w:p>
    <w:p w14:paraId="27A89A8C" w14:textId="77777777" w:rsidR="00F129A0" w:rsidRDefault="008A6B68">
      <w:pPr>
        <w:pStyle w:val="SourceCode"/>
      </w:pPr>
      <w:r>
        <w:rPr>
          <w:rStyle w:val="NormalTok"/>
        </w:rPr>
        <w:t>yi=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,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>syi=</w:t>
      </w:r>
      <w:r>
        <w:rPr>
          <w:rStyle w:val="KeywordTok"/>
        </w:rPr>
        <w:t>coefficients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yi)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syi</w:t>
      </w:r>
    </w:p>
    <w:p w14:paraId="27A89A8D" w14:textId="77777777" w:rsidR="00F129A0" w:rsidRDefault="008A6B68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1] 0.0005453845</w:t>
      </w:r>
    </w:p>
    <w:p w14:paraId="27A89A8E" w14:textId="77777777" w:rsidR="00F129A0" w:rsidRDefault="008A6B68">
      <w:pPr>
        <w:pStyle w:val="SourceCode"/>
      </w:pPr>
      <w:r>
        <w:rPr>
          <w:rStyle w:val="NormalTok"/>
        </w:rPr>
        <w:t>yi=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x2,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>syi=</w:t>
      </w:r>
      <w:r>
        <w:rPr>
          <w:rStyle w:val="KeywordTok"/>
        </w:rPr>
        <w:t>coefficients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yi))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syi</w:t>
      </w:r>
    </w:p>
    <w:p w14:paraId="27A89A8F" w14:textId="77777777" w:rsidR="00F129A0" w:rsidRDefault="008A6B68">
      <w:pPr>
        <w:pStyle w:val="SourceCode"/>
      </w:pPr>
      <w:r>
        <w:rPr>
          <w:rStyle w:val="VerbatimChar"/>
        </w:rPr>
        <w:t xml:space="preserve">##            x           x2 </w:t>
      </w:r>
      <w:r>
        <w:br/>
      </w:r>
      <w:r>
        <w:rPr>
          <w:rStyle w:val="VerbatimChar"/>
        </w:rPr>
        <w:t>## 1.512363e-14 4.187084e-38</w:t>
      </w:r>
    </w:p>
    <w:p w14:paraId="27A89A90" w14:textId="77777777" w:rsidR="00F129A0" w:rsidRDefault="008A6B68">
      <w:pPr>
        <w:pStyle w:val="SourceCode"/>
      </w:pPr>
      <w:r>
        <w:rPr>
          <w:rStyle w:val="NormalTok"/>
        </w:rPr>
        <w:t>yi=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NormalTok"/>
        </w:rPr>
        <w:t>x3,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>syi=</w:t>
      </w:r>
      <w:r>
        <w:rPr>
          <w:rStyle w:val="KeywordTok"/>
        </w:rPr>
        <w:t>coefficients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yi))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syi</w:t>
      </w:r>
    </w:p>
    <w:p w14:paraId="27A89A91" w14:textId="77777777" w:rsidR="00F129A0" w:rsidRDefault="008A6B68">
      <w:pPr>
        <w:pStyle w:val="SourceCode"/>
      </w:pPr>
      <w:r>
        <w:rPr>
          <w:rStyle w:val="VerbatimChar"/>
        </w:rPr>
        <w:t xml:space="preserve">##            x           x2           x3 </w:t>
      </w:r>
      <w:r>
        <w:br/>
      </w:r>
      <w:r>
        <w:rPr>
          <w:rStyle w:val="VerbatimChar"/>
        </w:rPr>
        <w:t>## 1.168308e-04 1.039054e-37 7.225558e-01</w:t>
      </w:r>
    </w:p>
    <w:p w14:paraId="27A89A92" w14:textId="77777777" w:rsidR="00F129A0" w:rsidRDefault="008A6B68">
      <w:pPr>
        <w:pStyle w:val="SourceCode"/>
      </w:pPr>
      <w:r>
        <w:rPr>
          <w:rStyle w:val="NormalTok"/>
        </w:rPr>
        <w:t>yi=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NormalTok"/>
        </w:rPr>
        <w:t>x3</w:t>
      </w:r>
      <w:r>
        <w:rPr>
          <w:rStyle w:val="OperatorTok"/>
        </w:rPr>
        <w:t>+</w:t>
      </w:r>
      <w:r>
        <w:rPr>
          <w:rStyle w:val="NormalTok"/>
        </w:rPr>
        <w:t>x4,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>syi=</w:t>
      </w:r>
      <w:r>
        <w:rPr>
          <w:rStyle w:val="KeywordTok"/>
        </w:rPr>
        <w:t>coefficients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yi))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syi</w:t>
      </w:r>
    </w:p>
    <w:p w14:paraId="27A89A93" w14:textId="77777777" w:rsidR="00F129A0" w:rsidRDefault="008A6B68">
      <w:pPr>
        <w:pStyle w:val="SourceCode"/>
      </w:pPr>
      <w:r>
        <w:rPr>
          <w:rStyle w:val="VerbatimChar"/>
        </w:rPr>
        <w:t xml:space="preserve">##            x           x2           x3           x4 </w:t>
      </w:r>
      <w:r>
        <w:br/>
      </w:r>
      <w:r>
        <w:rPr>
          <w:rStyle w:val="VerbatimChar"/>
        </w:rPr>
        <w:t>## 1.674471e-04 3.426353e-08 6.431383e-01 3.</w:t>
      </w:r>
      <w:r>
        <w:rPr>
          <w:rStyle w:val="VerbatimChar"/>
        </w:rPr>
        <w:t>997472e-01</w:t>
      </w:r>
    </w:p>
    <w:p w14:paraId="27A89A94" w14:textId="77777777" w:rsidR="00F129A0" w:rsidRDefault="008A6B68">
      <w:pPr>
        <w:pStyle w:val="FirstParagraph"/>
      </w:pPr>
      <w:r>
        <w:lastRenderedPageBreak/>
        <w:t xml:space="preserve">In the linear model the coefficient of </w:t>
      </w:r>
      <m:oMath>
        <m:r>
          <w:rPr>
            <w:rFonts w:ascii="Cambria Math" w:hAnsi="Cambria Math"/>
          </w:rPr>
          <m:t>x</m:t>
        </m:r>
      </m:oMath>
      <w:r>
        <w:t xml:space="preserve"> is not statistically significant.</w:t>
      </w:r>
      <w:r>
        <w:br/>
        <w:t xml:space="preserve">In the quadratic model the coefficients of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re both statistically significant.</w:t>
      </w:r>
      <w:r>
        <w:br/>
      </w:r>
      <w:r>
        <w:t xml:space="preserve">In the quadratic model the coefficients of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re both statistically significant while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it is not statistically significant.</w:t>
      </w:r>
      <w:r>
        <w:br/>
        <w:t xml:space="preserve">In the quadratic model the coefficients of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re both statistically significant while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 it is</w:t>
      </w:r>
      <w:r>
        <w:t xml:space="preserve"> not statistically significant.</w:t>
      </w:r>
      <w:r>
        <w:br/>
        <w:t>These results agree with previous results because the quadratic model is significant while anything extra is not.</w:t>
      </w:r>
      <w:r>
        <w:br/>
        <w:t>#5</w:t>
      </w:r>
      <w:r>
        <w:br/>
        <w:t xml:space="preserve">Under the majority vote approach the final classification would be Red because six of the estimates have a </w:t>
      </w:r>
      <w:r>
        <w:t>probabiity over 0.5.</w:t>
      </w:r>
      <w:r>
        <w:br/>
        <w:t xml:space="preserve">under the average probability approach the final classification would be Green because the average proabbility is </w:t>
      </w:r>
      <m:oMath>
        <m:r>
          <w:rPr>
            <w:rFonts w:ascii="Cambria Math" w:hAnsi="Cambria Math"/>
          </w:rPr>
          <m:t>(0.1+0.15+0.2+0.2+0.55+0.6+0.6+0.65+0.7+0.75)/10=0.45&lt;0.5</m:t>
        </m:r>
      </m:oMath>
      <w:r>
        <w:br/>
        <w:t>#6</w:t>
      </w:r>
      <w:r>
        <w:br/>
        <w:t>(a)</w:t>
      </w:r>
    </w:p>
    <w:p w14:paraId="27A89A95" w14:textId="77777777" w:rsidR="00F129A0" w:rsidRDefault="008A6B6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719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27A89A96" w14:textId="77777777" w:rsidR="00F129A0" w:rsidRDefault="008A6B68">
      <w:pPr>
        <w:pStyle w:val="SourceCode"/>
      </w:pPr>
      <w:r>
        <w:rPr>
          <w:rStyle w:val="VerbatimChar"/>
        </w:rPr>
        <w:t>## r</w:t>
      </w:r>
      <w:r>
        <w:rPr>
          <w:rStyle w:val="VerbatimChar"/>
        </w:rPr>
        <w:t>andomForest 4.6-14</w:t>
      </w:r>
    </w:p>
    <w:p w14:paraId="27A89A97" w14:textId="77777777" w:rsidR="00F129A0" w:rsidRDefault="008A6B68">
      <w:pPr>
        <w:pStyle w:val="SourceCode"/>
      </w:pPr>
      <w:r>
        <w:rPr>
          <w:rStyle w:val="VerbatimChar"/>
        </w:rPr>
        <w:t>## Type rfNews() to see new features/changes/bug fixes.</w:t>
      </w:r>
    </w:p>
    <w:p w14:paraId="27A89A98" w14:textId="77777777" w:rsidR="00F129A0" w:rsidRDefault="008A6B68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Carseats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nrow</w:t>
      </w:r>
      <w:r>
        <w:rPr>
          <w:rStyle w:val="NormalTok"/>
        </w:rPr>
        <w:t>(Carseats)</w:t>
      </w:r>
      <w:r>
        <w:br/>
      </w:r>
      <w:r>
        <w:rPr>
          <w:rStyle w:val="NormalTok"/>
        </w:rPr>
        <w:t>indices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,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cstrain=Carseats[indices,]</w:t>
      </w:r>
      <w:r>
        <w:br/>
      </w:r>
      <w:r>
        <w:rPr>
          <w:rStyle w:val="NormalTok"/>
        </w:rPr>
        <w:t>cstest=Carseats[</w:t>
      </w:r>
      <w:r>
        <w:rPr>
          <w:rStyle w:val="OperatorTok"/>
        </w:rPr>
        <w:t>-</w:t>
      </w:r>
      <w:r>
        <w:rPr>
          <w:rStyle w:val="NormalTok"/>
        </w:rPr>
        <w:t>indices,]</w:t>
      </w:r>
    </w:p>
    <w:p w14:paraId="27A89A99" w14:textId="77777777" w:rsidR="00F129A0" w:rsidRDefault="008A6B6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ree)</w:t>
      </w:r>
      <w:r>
        <w:br/>
      </w:r>
      <w:r>
        <w:rPr>
          <w:rStyle w:val="NormalTok"/>
        </w:rPr>
        <w:t>cstree=</w:t>
      </w:r>
      <w:r>
        <w:rPr>
          <w:rStyle w:val="KeywordTok"/>
        </w:rPr>
        <w:t>tree</w:t>
      </w:r>
      <w:r>
        <w:rPr>
          <w:rStyle w:val="NormalTok"/>
        </w:rPr>
        <w:t>(Sale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cs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st</w:t>
      </w:r>
      <w:r>
        <w:rPr>
          <w:rStyle w:val="NormalTok"/>
        </w:rPr>
        <w:t>ree)</w:t>
      </w:r>
    </w:p>
    <w:p w14:paraId="27A89A9A" w14:textId="77777777" w:rsidR="00F129A0" w:rsidRDefault="008A6B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tree(formula = Sales ~ ., data = cstrain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"ShelveLoc"   "Price"       "Income"      "CompPrice"   "Age"        </w:t>
      </w:r>
      <w:r>
        <w:br/>
      </w:r>
      <w:r>
        <w:rPr>
          <w:rStyle w:val="VerbatimChar"/>
        </w:rPr>
        <w:t xml:space="preserve">## [6] "Advertising" "Education"  </w:t>
      </w:r>
      <w:r>
        <w:br/>
      </w:r>
      <w:r>
        <w:rPr>
          <w:rStyle w:val="VerbatimChar"/>
        </w:rPr>
        <w:t>## Number of terminal</w:t>
      </w:r>
      <w:r>
        <w:rPr>
          <w:rStyle w:val="VerbatimChar"/>
        </w:rPr>
        <w:t xml:space="preserve"> nodes:  18 </w:t>
      </w:r>
      <w:r>
        <w:br/>
      </w:r>
      <w:r>
        <w:rPr>
          <w:rStyle w:val="VerbatimChar"/>
        </w:rPr>
        <w:t xml:space="preserve">## Residual mean deviance:  2.235 = 406.8 / 182 </w:t>
      </w:r>
      <w:r>
        <w:br/>
      </w:r>
      <w:r>
        <w:rPr>
          <w:rStyle w:val="VerbatimChar"/>
        </w:rPr>
        <w:t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4.01800 -0.92800 -0.08521  0.00000  1.09400  3.71700</w:t>
      </w:r>
    </w:p>
    <w:p w14:paraId="27A89A9B" w14:textId="77777777" w:rsidR="00F129A0" w:rsidRDefault="008A6B6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stree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cstree)</w:t>
      </w:r>
    </w:p>
    <w:p w14:paraId="27A89A9C" w14:textId="77777777" w:rsidR="00F129A0" w:rsidRDefault="008A6B68">
      <w:pPr>
        <w:pStyle w:val="FirstParagraph"/>
      </w:pPr>
      <w:r>
        <w:rPr>
          <w:noProof/>
        </w:rPr>
        <w:lastRenderedPageBreak/>
        <w:drawing>
          <wp:inline distT="0" distB="0" distL="0" distR="0" wp14:anchorId="27A89AB5" wp14:editId="27A89AB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2450_Assignment_8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A89A9D" w14:textId="77777777" w:rsidR="00F129A0" w:rsidRDefault="008A6B68">
      <w:pPr>
        <w:pStyle w:val="SourceCode"/>
      </w:pPr>
      <w:r>
        <w:rPr>
          <w:rStyle w:val="NormalTok"/>
        </w:rPr>
        <w:t>yh=</w:t>
      </w:r>
      <w:r>
        <w:rPr>
          <w:rStyle w:val="KeywordTok"/>
        </w:rPr>
        <w:t>predict</w:t>
      </w:r>
      <w:r>
        <w:rPr>
          <w:rStyle w:val="NormalTok"/>
        </w:rPr>
        <w:t>(cstree,</w:t>
      </w:r>
      <w:r>
        <w:rPr>
          <w:rStyle w:val="DataTypeTok"/>
        </w:rPr>
        <w:t>newdata=</w:t>
      </w:r>
      <w:r>
        <w:rPr>
          <w:rStyle w:val="NormalTok"/>
        </w:rPr>
        <w:t>cstes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yh</w:t>
      </w:r>
      <w:r>
        <w:rPr>
          <w:rStyle w:val="OperatorTok"/>
        </w:rPr>
        <w:t>-</w:t>
      </w:r>
      <w:r>
        <w:rPr>
          <w:rStyle w:val="NormalTok"/>
        </w:rPr>
        <w:t>cstest</w:t>
      </w:r>
      <w:r>
        <w:rPr>
          <w:rStyle w:val="OperatorTok"/>
        </w:rPr>
        <w:t>$</w:t>
      </w:r>
      <w:r>
        <w:rPr>
          <w:rStyle w:val="NormalTok"/>
        </w:rPr>
        <w:t>Sale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7A89A9E" w14:textId="77777777" w:rsidR="00F129A0" w:rsidRDefault="008A6B68">
      <w:pPr>
        <w:pStyle w:val="SourceCode"/>
      </w:pPr>
      <w:r>
        <w:rPr>
          <w:rStyle w:val="VerbatimChar"/>
        </w:rPr>
        <w:t>## [1] 4.274251</w:t>
      </w:r>
    </w:p>
    <w:p w14:paraId="27A89A9F" w14:textId="77777777" w:rsidR="00F129A0" w:rsidRDefault="008A6B68">
      <w:pPr>
        <w:pStyle w:val="FirstParagraph"/>
      </w:pPr>
      <w:r>
        <w:t>This tree shows that ShelveLoc and Price affect the decision to buy more than CompPrice and adv</w:t>
      </w:r>
      <w:r>
        <w:t>ertising.</w:t>
      </w:r>
      <w:r>
        <w:br/>
        <w:t>The test MSE is 4.272451</w:t>
      </w:r>
      <w:r>
        <w:br/>
        <w:t>(c)</w:t>
      </w:r>
    </w:p>
    <w:p w14:paraId="27A89AA0" w14:textId="77777777" w:rsidR="00F129A0" w:rsidRDefault="008A6B68">
      <w:pPr>
        <w:pStyle w:val="SourceCode"/>
      </w:pPr>
      <w:r>
        <w:rPr>
          <w:rStyle w:val="NormalTok"/>
        </w:rPr>
        <w:t>cv_cs=</w:t>
      </w:r>
      <w:r>
        <w:rPr>
          <w:rStyle w:val="KeywordTok"/>
        </w:rPr>
        <w:t>cv.tree</w:t>
      </w:r>
      <w:r>
        <w:rPr>
          <w:rStyle w:val="NormalTok"/>
        </w:rPr>
        <w:t>(cstre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_cs</w:t>
      </w:r>
      <w:r>
        <w:rPr>
          <w:rStyle w:val="OperatorTok"/>
        </w:rPr>
        <w:t>$</w:t>
      </w:r>
      <w:r>
        <w:rPr>
          <w:rStyle w:val="NormalTok"/>
        </w:rPr>
        <w:t>size,cv_cs</w:t>
      </w:r>
      <w:r>
        <w:rPr>
          <w:rStyle w:val="OperatorTok"/>
        </w:rPr>
        <w:t>$</w:t>
      </w:r>
      <w:r>
        <w:rPr>
          <w:rStyle w:val="NormalTok"/>
        </w:rPr>
        <w:t>dev)</w:t>
      </w:r>
      <w:r>
        <w:br/>
      </w:r>
      <w:r>
        <w:rPr>
          <w:rStyle w:val="NormalTok"/>
        </w:rPr>
        <w:t>min=</w:t>
      </w:r>
      <w:r>
        <w:rPr>
          <w:rStyle w:val="KeywordTok"/>
        </w:rPr>
        <w:t>which.min</w:t>
      </w:r>
      <w:r>
        <w:rPr>
          <w:rStyle w:val="NormalTok"/>
        </w:rPr>
        <w:t>(cv_cs</w:t>
      </w:r>
      <w:r>
        <w:rPr>
          <w:rStyle w:val="OperatorTok"/>
        </w:rPr>
        <w:t>$</w:t>
      </w:r>
      <w:r>
        <w:rPr>
          <w:rStyle w:val="NormalTok"/>
        </w:rPr>
        <w:t>dev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min,cv_cs</w:t>
      </w:r>
      <w:r>
        <w:rPr>
          <w:rStyle w:val="OperatorTok"/>
        </w:rPr>
        <w:t>$</w:t>
      </w:r>
      <w:r>
        <w:rPr>
          <w:rStyle w:val="NormalTok"/>
        </w:rPr>
        <w:t>dev[min],</w:t>
      </w:r>
      <w:r>
        <w:rPr>
          <w:rStyle w:val="DataTypeTok"/>
        </w:rPr>
        <w:t>pch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7A89AA1" w14:textId="77777777" w:rsidR="00F129A0" w:rsidRDefault="008A6B68">
      <w:pPr>
        <w:pStyle w:val="FirstParagraph"/>
      </w:pPr>
      <w:r>
        <w:rPr>
          <w:noProof/>
        </w:rPr>
        <w:lastRenderedPageBreak/>
        <w:drawing>
          <wp:inline distT="0" distB="0" distL="0" distR="0" wp14:anchorId="27A89AB7" wp14:editId="27A89AB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2450_Assignment_8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A89AA2" w14:textId="77777777" w:rsidR="00F129A0" w:rsidRDefault="008A6B68">
      <w:pPr>
        <w:pStyle w:val="SourceCode"/>
      </w:pPr>
      <w:r>
        <w:rPr>
          <w:rStyle w:val="NormalTok"/>
        </w:rPr>
        <w:t>pruned=</w:t>
      </w:r>
      <w:r>
        <w:rPr>
          <w:rStyle w:val="KeywordTok"/>
        </w:rPr>
        <w:t>prune.tree</w:t>
      </w:r>
      <w:r>
        <w:rPr>
          <w:rStyle w:val="NormalTok"/>
        </w:rPr>
        <w:t>(cstree,</w:t>
      </w:r>
      <w:r>
        <w:rPr>
          <w:rStyle w:val="DataTypeTok"/>
        </w:rPr>
        <w:t>best=</w:t>
      </w:r>
      <w:r>
        <w:rPr>
          <w:rStyle w:val="NormalTok"/>
        </w:rPr>
        <w:t>min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uned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pruned)</w:t>
      </w:r>
    </w:p>
    <w:p w14:paraId="27A89AA3" w14:textId="77777777" w:rsidR="00F129A0" w:rsidRDefault="008A6B68">
      <w:pPr>
        <w:pStyle w:val="FirstParagraph"/>
      </w:pPr>
      <w:r>
        <w:rPr>
          <w:noProof/>
        </w:rPr>
        <w:drawing>
          <wp:inline distT="0" distB="0" distL="0" distR="0" wp14:anchorId="27A89AB9" wp14:editId="27A89AB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2450_Assignment_8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A89AA4" w14:textId="77777777" w:rsidR="00F129A0" w:rsidRDefault="008A6B68">
      <w:pPr>
        <w:pStyle w:val="SourceCode"/>
      </w:pPr>
      <w:r>
        <w:rPr>
          <w:rStyle w:val="NormalTok"/>
        </w:rPr>
        <w:lastRenderedPageBreak/>
        <w:t>yh=</w:t>
      </w:r>
      <w:r>
        <w:rPr>
          <w:rStyle w:val="KeywordTok"/>
        </w:rPr>
        <w:t>predict</w:t>
      </w:r>
      <w:r>
        <w:rPr>
          <w:rStyle w:val="NormalTok"/>
        </w:rPr>
        <w:t>(pruned,</w:t>
      </w:r>
      <w:r>
        <w:rPr>
          <w:rStyle w:val="DataTypeTok"/>
        </w:rPr>
        <w:t>newdata=</w:t>
      </w:r>
      <w:r>
        <w:rPr>
          <w:rStyle w:val="NormalTok"/>
        </w:rPr>
        <w:t>cstes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yh</w:t>
      </w:r>
      <w:r>
        <w:rPr>
          <w:rStyle w:val="OperatorTok"/>
        </w:rPr>
        <w:t>-</w:t>
      </w:r>
      <w:r>
        <w:rPr>
          <w:rStyle w:val="NormalTok"/>
        </w:rPr>
        <w:t>cstest</w:t>
      </w:r>
      <w:r>
        <w:rPr>
          <w:rStyle w:val="OperatorTok"/>
        </w:rPr>
        <w:t>$</w:t>
      </w:r>
      <w:r>
        <w:rPr>
          <w:rStyle w:val="NormalTok"/>
        </w:rPr>
        <w:t>Sale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7A89AA5" w14:textId="77777777" w:rsidR="00F129A0" w:rsidRDefault="008A6B68">
      <w:pPr>
        <w:pStyle w:val="SourceCode"/>
      </w:pPr>
      <w:r>
        <w:rPr>
          <w:rStyle w:val="VerbatimChar"/>
        </w:rPr>
        <w:t>## [1] 4.367841</w:t>
      </w:r>
    </w:p>
    <w:p w14:paraId="27A89AA6" w14:textId="77777777" w:rsidR="00F129A0" w:rsidRDefault="008A6B68">
      <w:pPr>
        <w:pStyle w:val="FirstParagraph"/>
      </w:pPr>
      <w:r>
        <w:t>Pruning the tree actually increased MSE, so pruning did not improve it.</w:t>
      </w:r>
      <w:r>
        <w:br/>
        <w:t>(d)</w:t>
      </w:r>
    </w:p>
    <w:p w14:paraId="27A89AA7" w14:textId="77777777" w:rsidR="00F129A0" w:rsidRDefault="008A6B68">
      <w:pPr>
        <w:pStyle w:val="SourceCode"/>
      </w:pPr>
      <w:r>
        <w:rPr>
          <w:rStyle w:val="NormalTok"/>
        </w:rPr>
        <w:t>bagged=</w:t>
      </w:r>
      <w:r>
        <w:rPr>
          <w:rStyle w:val="KeywordTok"/>
        </w:rPr>
        <w:t>randomForest</w:t>
      </w:r>
      <w:r>
        <w:rPr>
          <w:rStyle w:val="NormalTok"/>
        </w:rPr>
        <w:t>(Sale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cstrain,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bagged=</w:t>
      </w:r>
      <w:r>
        <w:rPr>
          <w:rStyle w:val="KeywordTok"/>
        </w:rPr>
        <w:t>predict</w:t>
      </w:r>
      <w:r>
        <w:rPr>
          <w:rStyle w:val="NormalTok"/>
        </w:rPr>
        <w:t>(bagged,</w:t>
      </w:r>
      <w:r>
        <w:rPr>
          <w:rStyle w:val="DataTypeTok"/>
        </w:rPr>
        <w:t>newdata=</w:t>
      </w:r>
      <w:r>
        <w:rPr>
          <w:rStyle w:val="NormalTok"/>
        </w:rPr>
        <w:t>cstes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y_bagged</w:t>
      </w:r>
      <w:r>
        <w:rPr>
          <w:rStyle w:val="OperatorTok"/>
        </w:rPr>
        <w:t>-</w:t>
      </w:r>
      <w:r>
        <w:rPr>
          <w:rStyle w:val="NormalTok"/>
        </w:rPr>
        <w:t>cstest</w:t>
      </w:r>
      <w:r>
        <w:rPr>
          <w:rStyle w:val="OperatorTok"/>
        </w:rPr>
        <w:t>$</w:t>
      </w:r>
      <w:r>
        <w:rPr>
          <w:rStyle w:val="NormalTok"/>
        </w:rPr>
        <w:t>Sale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7A89AA8" w14:textId="77777777" w:rsidR="00F129A0" w:rsidRDefault="008A6B68">
      <w:pPr>
        <w:pStyle w:val="SourceCode"/>
      </w:pPr>
      <w:r>
        <w:rPr>
          <w:rStyle w:val="VerbatimChar"/>
        </w:rPr>
        <w:t>## [1] 3.408087</w:t>
      </w:r>
    </w:p>
    <w:p w14:paraId="27A89AA9" w14:textId="77777777" w:rsidR="00F129A0" w:rsidRDefault="008A6B68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>(bagged)</w:t>
      </w:r>
    </w:p>
    <w:p w14:paraId="27A89AAA" w14:textId="77777777" w:rsidR="00F129A0" w:rsidRDefault="008A6B68">
      <w:pPr>
        <w:pStyle w:val="SourceCode"/>
      </w:pPr>
      <w:r>
        <w:rPr>
          <w:rStyle w:val="VerbatimChar"/>
        </w:rPr>
        <w:t>##                %IncMSE IncNodePurity</w:t>
      </w:r>
      <w:r>
        <w:br/>
      </w:r>
      <w:r>
        <w:rPr>
          <w:rStyle w:val="VerbatimChar"/>
        </w:rPr>
        <w:t>## CompPrice   11.0914028     135.17662</w:t>
      </w:r>
      <w:r>
        <w:br/>
      </w:r>
      <w:r>
        <w:rPr>
          <w:rStyle w:val="VerbatimChar"/>
        </w:rPr>
        <w:t>## Income       3.4633864     138.23607</w:t>
      </w:r>
      <w:r>
        <w:br/>
      </w:r>
      <w:r>
        <w:rPr>
          <w:rStyle w:val="VerbatimChar"/>
        </w:rPr>
        <w:t>## Advertising 13.9004787     159.85733</w:t>
      </w:r>
      <w:r>
        <w:br/>
      </w:r>
      <w:r>
        <w:rPr>
          <w:rStyle w:val="VerbatimChar"/>
        </w:rPr>
        <w:t>## Population   0.2014370     105.26464</w:t>
      </w:r>
      <w:r>
        <w:br/>
      </w:r>
      <w:r>
        <w:rPr>
          <w:rStyle w:val="VerbatimChar"/>
        </w:rPr>
        <w:t>## Price       33.131</w:t>
      </w:r>
      <w:r>
        <w:rPr>
          <w:rStyle w:val="VerbatimChar"/>
        </w:rPr>
        <w:t>1638     336.86417</w:t>
      </w:r>
      <w:r>
        <w:br/>
      </w:r>
      <w:r>
        <w:rPr>
          <w:rStyle w:val="VerbatimChar"/>
        </w:rPr>
        <w:t>## ShelveLoc   37.1557340     297.71813</w:t>
      </w:r>
      <w:r>
        <w:br/>
      </w:r>
      <w:r>
        <w:rPr>
          <w:rStyle w:val="VerbatimChar"/>
        </w:rPr>
        <w:t>## Age          9.7022898     151.55533</w:t>
      </w:r>
      <w:r>
        <w:br/>
      </w:r>
      <w:r>
        <w:rPr>
          <w:rStyle w:val="VerbatimChar"/>
        </w:rPr>
        <w:t>## Education   -1.1767904      62.14122</w:t>
      </w:r>
      <w:r>
        <w:br/>
      </w:r>
      <w:r>
        <w:rPr>
          <w:rStyle w:val="VerbatimChar"/>
        </w:rPr>
        <w:t>## Urban        0.1718705      12.02894</w:t>
      </w:r>
      <w:r>
        <w:br/>
      </w:r>
      <w:r>
        <w:rPr>
          <w:rStyle w:val="VerbatimChar"/>
        </w:rPr>
        <w:t>## US           4.9626950      28.73752</w:t>
      </w:r>
    </w:p>
    <w:p w14:paraId="27A89AAB" w14:textId="77777777" w:rsidR="00F129A0" w:rsidRDefault="008A6B68">
      <w:pPr>
        <w:pStyle w:val="FirstParagraph"/>
      </w:pPr>
      <w:r>
        <w:t>The MSE was improved this time, baggi</w:t>
      </w:r>
      <w:r>
        <w:t>ng is a better method than pruning in this case.</w:t>
      </w:r>
      <w:r>
        <w:br/>
        <w:t>It seems Price and ShelveLoc are the most important variables, just as I stated earlier.</w:t>
      </w:r>
      <w:r>
        <w:br/>
        <w:t>(e)</w:t>
      </w:r>
    </w:p>
    <w:p w14:paraId="27A89AAC" w14:textId="77777777" w:rsidR="00F129A0" w:rsidRDefault="008A6B68">
      <w:pPr>
        <w:pStyle w:val="SourceCode"/>
      </w:pPr>
      <w:r>
        <w:rPr>
          <w:rStyle w:val="NormalTok"/>
        </w:rPr>
        <w:t>rf=</w:t>
      </w:r>
      <w:r>
        <w:rPr>
          <w:rStyle w:val="KeywordTok"/>
        </w:rPr>
        <w:t>randomForest</w:t>
      </w:r>
      <w:r>
        <w:rPr>
          <w:rStyle w:val="NormalTok"/>
        </w:rPr>
        <w:t>(Sale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cstrain,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rf=</w:t>
      </w:r>
      <w:r>
        <w:rPr>
          <w:rStyle w:val="KeywordTok"/>
        </w:rPr>
        <w:t>predict</w:t>
      </w:r>
      <w:r>
        <w:rPr>
          <w:rStyle w:val="NormalTok"/>
        </w:rPr>
        <w:t>(rf,</w:t>
      </w:r>
      <w:r>
        <w:rPr>
          <w:rStyle w:val="DataTypeTok"/>
        </w:rPr>
        <w:t>newdata=</w:t>
      </w:r>
      <w:r>
        <w:rPr>
          <w:rStyle w:val="NormalTok"/>
        </w:rPr>
        <w:t>cstes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y_rf</w:t>
      </w:r>
      <w:r>
        <w:rPr>
          <w:rStyle w:val="OperatorTok"/>
        </w:rPr>
        <w:t>-</w:t>
      </w:r>
      <w:r>
        <w:rPr>
          <w:rStyle w:val="NormalTok"/>
        </w:rPr>
        <w:t>cstest</w:t>
      </w:r>
      <w:r>
        <w:rPr>
          <w:rStyle w:val="OperatorTok"/>
        </w:rPr>
        <w:t>$</w:t>
      </w:r>
      <w:r>
        <w:rPr>
          <w:rStyle w:val="NormalTok"/>
        </w:rPr>
        <w:t>Sale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7A89AAD" w14:textId="77777777" w:rsidR="00F129A0" w:rsidRDefault="008A6B68">
      <w:pPr>
        <w:pStyle w:val="SourceCode"/>
      </w:pPr>
      <w:r>
        <w:rPr>
          <w:rStyle w:val="VerbatimChar"/>
        </w:rPr>
        <w:t>## [1] 3.372307</w:t>
      </w:r>
    </w:p>
    <w:p w14:paraId="27A89AAE" w14:textId="77777777" w:rsidR="00F129A0" w:rsidRDefault="008A6B68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>(rf)</w:t>
      </w:r>
    </w:p>
    <w:p w14:paraId="27A89AAF" w14:textId="77777777" w:rsidR="00F129A0" w:rsidRDefault="008A6B68">
      <w:pPr>
        <w:pStyle w:val="SourceCode"/>
      </w:pPr>
      <w:r>
        <w:rPr>
          <w:rStyle w:val="VerbatimChar"/>
        </w:rPr>
        <w:t>##                %IncMSE IncNodePurity</w:t>
      </w:r>
      <w:r>
        <w:br/>
      </w:r>
      <w:r>
        <w:rPr>
          <w:rStyle w:val="VerbatimChar"/>
        </w:rPr>
        <w:t>## CompPrice   11.3732125     127.63694</w:t>
      </w:r>
      <w:r>
        <w:br/>
      </w:r>
      <w:r>
        <w:rPr>
          <w:rStyle w:val="VerbatimChar"/>
        </w:rPr>
        <w:t>## Income       3.4620911     141.51400</w:t>
      </w:r>
      <w:r>
        <w:br/>
      </w:r>
      <w:r>
        <w:rPr>
          <w:rStyle w:val="VerbatimChar"/>
        </w:rPr>
        <w:t>## Advertising 15.1317801     158.25057</w:t>
      </w:r>
      <w:r>
        <w:br/>
      </w:r>
      <w:r>
        <w:rPr>
          <w:rStyle w:val="VerbatimChar"/>
        </w:rPr>
        <w:t>## Population   2.2957353     102.43108</w:t>
      </w:r>
      <w:r>
        <w:br/>
      </w:r>
      <w:r>
        <w:rPr>
          <w:rStyle w:val="VerbatimChar"/>
        </w:rPr>
        <w:t>## Price</w:t>
      </w:r>
      <w:r>
        <w:rPr>
          <w:rStyle w:val="VerbatimChar"/>
        </w:rPr>
        <w:t xml:space="preserve">       32.7344213     348.84675</w:t>
      </w:r>
      <w:r>
        <w:br/>
      </w:r>
      <w:r>
        <w:rPr>
          <w:rStyle w:val="VerbatimChar"/>
        </w:rPr>
        <w:t>## ShelveLoc   36.1108240     297.73273</w:t>
      </w:r>
      <w:r>
        <w:br/>
      </w:r>
      <w:r>
        <w:rPr>
          <w:rStyle w:val="VerbatimChar"/>
        </w:rPr>
        <w:t>## Age          9.5644010     148.72588</w:t>
      </w:r>
      <w:r>
        <w:br/>
      </w:r>
      <w:r>
        <w:rPr>
          <w:rStyle w:val="VerbatimChar"/>
        </w:rPr>
        <w:t>## Education   -0.6222804      65.45152</w:t>
      </w:r>
      <w:r>
        <w:br/>
      </w:r>
      <w:r>
        <w:rPr>
          <w:rStyle w:val="VerbatimChar"/>
        </w:rPr>
        <w:t>## Urban       -0.2547658      12.68120</w:t>
      </w:r>
      <w:r>
        <w:br/>
      </w:r>
      <w:r>
        <w:rPr>
          <w:rStyle w:val="VerbatimChar"/>
        </w:rPr>
        <w:t>## US           5.3645021      34.15887</w:t>
      </w:r>
    </w:p>
    <w:p w14:paraId="27A89AB0" w14:textId="77777777" w:rsidR="00F129A0" w:rsidRDefault="008A6B68">
      <w:pPr>
        <w:pStyle w:val="FirstParagraph"/>
      </w:pPr>
      <w:r>
        <w:lastRenderedPageBreak/>
        <w:t xml:space="preserve">The MSE was improved to </w:t>
      </w:r>
      <w:r>
        <w:t>about the same level as bagging had acheived.</w:t>
      </w:r>
      <w:r>
        <w:br/>
        <w:t>Again the two most important variables are Price and ShelveLoc.</w:t>
      </w:r>
    </w:p>
    <w:sectPr w:rsidR="00F129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FE8EA9" w14:textId="77777777" w:rsidR="008A6B68" w:rsidRDefault="008A6B68">
      <w:pPr>
        <w:spacing w:after="0"/>
      </w:pPr>
      <w:r>
        <w:separator/>
      </w:r>
    </w:p>
  </w:endnote>
  <w:endnote w:type="continuationSeparator" w:id="0">
    <w:p w14:paraId="64F13681" w14:textId="77777777" w:rsidR="008A6B68" w:rsidRDefault="008A6B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53F942" w14:textId="77777777" w:rsidR="008A6B68" w:rsidRDefault="008A6B68">
      <w:r>
        <w:separator/>
      </w:r>
    </w:p>
  </w:footnote>
  <w:footnote w:type="continuationSeparator" w:id="0">
    <w:p w14:paraId="2CF84552" w14:textId="77777777" w:rsidR="008A6B68" w:rsidRDefault="008A6B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C2A4748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4707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3BAF2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48D459F0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258CBEC6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228F"/>
    <w:rsid w:val="004E29B3"/>
    <w:rsid w:val="00590D07"/>
    <w:rsid w:val="00784D58"/>
    <w:rsid w:val="008A6B68"/>
    <w:rsid w:val="008D6863"/>
    <w:rsid w:val="00B86B75"/>
    <w:rsid w:val="00BC48D5"/>
    <w:rsid w:val="00C36279"/>
    <w:rsid w:val="00E315A3"/>
    <w:rsid w:val="00F129A0"/>
    <w:rsid w:val="00F852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89A6B"/>
  <w15:docId w15:val="{2A105255-45E7-4899-943D-391DEE947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F8523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852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150</Words>
  <Characters>6558</Characters>
  <Application>Microsoft Office Word</Application>
  <DocSecurity>0</DocSecurity>
  <Lines>54</Lines>
  <Paragraphs>15</Paragraphs>
  <ScaleCrop>false</ScaleCrop>
  <Company/>
  <LinksUpToDate>false</LinksUpToDate>
  <CharactersWithSpaces>7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2450_Assignment#8</dc:title>
  <dc:creator>James MacPhee</dc:creator>
  <cp:keywords/>
  <cp:lastModifiedBy>james macphee</cp:lastModifiedBy>
  <cp:revision>3</cp:revision>
  <dcterms:created xsi:type="dcterms:W3CDTF">2019-04-08T16:43:00Z</dcterms:created>
  <dcterms:modified xsi:type="dcterms:W3CDTF">2019-04-08T16:44:00Z</dcterms:modified>
</cp:coreProperties>
</file>